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104A" w:rsidRDefault="00476A2D">
      <w:r>
        <w:rPr>
          <w:noProof/>
        </w:rPr>
        <w:drawing>
          <wp:inline distT="0" distB="0" distL="0" distR="0">
            <wp:extent cx="5486400" cy="7315200"/>
            <wp:effectExtent l="0" t="0" r="0" b="0"/>
            <wp:docPr id="1" name="Picture 1" descr="C:\Users\Taji zewi\Downloads\IMG-15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ji zewi\Downloads\IMG-1573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6A2D" w:rsidRDefault="00476A2D"/>
    <w:p w:rsidR="00476A2D" w:rsidRDefault="00476A2D"/>
    <w:p w:rsidR="00476A2D" w:rsidRDefault="00476A2D">
      <w:r>
        <w:rPr>
          <w:noProof/>
        </w:rPr>
        <w:lastRenderedPageBreak/>
        <w:drawing>
          <wp:inline distT="0" distB="0" distL="0" distR="0">
            <wp:extent cx="5486400" cy="7315200"/>
            <wp:effectExtent l="0" t="0" r="0" b="0"/>
            <wp:docPr id="2" name="Picture 2" descr="C:\Users\Taji zewi\Desktop\Quality assurance 2022-2023\Edrees\IMG-157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aji zewi\Desktop\Quality assurance 2022-2023\Edrees\IMG-157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76A2D" w:rsidRDefault="00476A2D"/>
    <w:sectPr w:rsidR="00476A2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6E18" w:rsidRDefault="006D6E18" w:rsidP="00476A2D">
      <w:pPr>
        <w:spacing w:after="0" w:line="240" w:lineRule="auto"/>
      </w:pPr>
      <w:r>
        <w:separator/>
      </w:r>
    </w:p>
  </w:endnote>
  <w:endnote w:type="continuationSeparator" w:id="0">
    <w:p w:rsidR="006D6E18" w:rsidRDefault="006D6E18" w:rsidP="00476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6E18" w:rsidRDefault="006D6E18" w:rsidP="00476A2D">
      <w:pPr>
        <w:spacing w:after="0" w:line="240" w:lineRule="auto"/>
      </w:pPr>
      <w:r>
        <w:separator/>
      </w:r>
    </w:p>
  </w:footnote>
  <w:footnote w:type="continuationSeparator" w:id="0">
    <w:p w:rsidR="006D6E18" w:rsidRDefault="006D6E18" w:rsidP="00476A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MbC0sDQ0MjQxMTFT0lEKTi0uzszPAykwrAUAjVuFEywAAAA="/>
  </w:docVars>
  <w:rsids>
    <w:rsidRoot w:val="004300DC"/>
    <w:rsid w:val="004300DC"/>
    <w:rsid w:val="00476A2D"/>
    <w:rsid w:val="006D6E18"/>
    <w:rsid w:val="00ED1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6A2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A2D"/>
  </w:style>
  <w:style w:type="paragraph" w:styleId="Footer">
    <w:name w:val="footer"/>
    <w:basedOn w:val="Normal"/>
    <w:link w:val="FooterChar"/>
    <w:uiPriority w:val="99"/>
    <w:unhideWhenUsed/>
    <w:rsid w:val="00476A2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A2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6A2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A2D"/>
  </w:style>
  <w:style w:type="paragraph" w:styleId="Footer">
    <w:name w:val="footer"/>
    <w:basedOn w:val="Normal"/>
    <w:link w:val="FooterChar"/>
    <w:uiPriority w:val="99"/>
    <w:unhideWhenUsed/>
    <w:rsid w:val="00476A2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A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6</Characters>
  <Application>Microsoft Office Word</Application>
  <DocSecurity>0</DocSecurity>
  <Lines>1</Lines>
  <Paragraphs>1</Paragraphs>
  <ScaleCrop>false</ScaleCrop>
  <Company>CtrlSoft</Company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i zewi</dc:creator>
  <cp:keywords/>
  <dc:description/>
  <cp:lastModifiedBy>Taji zewi</cp:lastModifiedBy>
  <cp:revision>2</cp:revision>
  <dcterms:created xsi:type="dcterms:W3CDTF">2022-10-22T19:35:00Z</dcterms:created>
  <dcterms:modified xsi:type="dcterms:W3CDTF">2022-10-22T19:36:00Z</dcterms:modified>
</cp:coreProperties>
</file>